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Dr. Rachel Cohen</w:t>
      </w:r>
    </w:p>
    <w:p>
      <w:pPr>
        <w:pStyle w:val="BodyText"/>
      </w:pPr>
      <w:r>
        <w:t xml:space="preserve">Director of Research &amp; Development</w:t>
      </w:r>
    </w:p>
    <w:p>
      <w:pPr>
        <w:pStyle w:val="BodyText"/>
      </w:pPr>
      <w:r>
        <w:t xml:space="preserve">Jerusalem Institute for Ecological Studies (JIES)</w:t>
      </w:r>
    </w:p>
    <w:p>
      <w:pPr>
        <w:pStyle w:val="BodyText"/>
      </w:pPr>
      <w:r>
        <w:t xml:space="preserve">17 Yirmiyahu Street, Jerusalem 95134, Israel</w:t>
      </w:r>
    </w:p>
    <w:bookmarkStart w:id="20" w:name="X0ec42d6560e94a62ac96ed2984a8d5b5283dce9"/>
    <w:p>
      <w:pPr>
        <w:pStyle w:val="Heading2"/>
      </w:pPr>
      <w:r>
        <w:t xml:space="preserve">Subject: Internship Application for Biologist Position at Jerusalem Institute for Ecological Studies</w:t>
      </w:r>
    </w:p>
    <w:p>
      <w:pPr>
        <w:pStyle w:val="FirstParagraph"/>
      </w:pPr>
      <w:r>
        <w:t xml:space="preserve">Dear Dr. Cohen,</w:t>
      </w:r>
    </w:p>
    <w:p>
      <w:pPr>
        <w:pStyle w:val="BodyText"/>
      </w:pPr>
      <w:r>
        <w:t xml:space="preserve">It is with profound enthusiasm that I submit my application for the Biologist Internship position at the Jerusalem Institute for Ecological Studies, as advertised on the Ministry of Environmental Protection's official career portal. Having closely followed JIES' pioneering work in preserving Israel's unique biodiversity since my undergraduate studies, I am eager to contribute to your mission while immersing myself in the scientific ecosystem of Israel Jerusalem—a region where ancient landscapes meet cutting-edge conservation science.</w:t>
      </w:r>
    </w:p>
    <w:p>
      <w:pPr>
        <w:pStyle w:val="BodyText"/>
      </w:pPr>
      <w:r>
        <w:t xml:space="preserve">As a third-year Biology student at Tel Aviv University with a specialization in Conservation Ecology, I have dedicated my academic journey to understanding species adaptation in arid environments. My thesis on "Endemic Plant Adaptations to Water Scarcity in the Judean Desert" directly aligns with JIES' current projects focused on preserving Israel Jerusalem's fragile ecosystems. Through fieldwork at the Ein Gedi Reserve and laboratory analysis at the university's Center for Environmental Research, I've developed expertise in botanical survey techniques, soil microbiology testing, and GIS mapping—skills I am eager to apply within your renowned research framework.</w:t>
      </w:r>
    </w:p>
    <w:p>
      <w:pPr>
        <w:pStyle w:val="BodyText"/>
      </w:pPr>
      <w:r>
        <w:t xml:space="preserve">What particularly draws me to this opportunity in Israel Jerusalem is the region's unparalleled ecological significance. The area serves as a living laboratory where Mediterranean, desert, and semi-arid ecosystems converge—a convergence that creates extraordinary biodiversity hotspots like the Jerusalem Mountains' endemic flora and the critically endangered Nabalus maritimus. I have long admired how JIES integrates traditional knowledge with modern science; your recent publication on "Climate Resilience in Urban Jerusalem's Green Corridors" demonstrated precisely this holistic approach. As a candidate who has spent weeks documenting wild populations of the rare Jerusalem Sage (Salvia jerichoensis) along the Mount Scopus trail, I understand firsthand how vital this work is to Israel's ecological identity.</w:t>
      </w:r>
    </w:p>
    <w:p>
      <w:pPr>
        <w:pStyle w:val="BodyText"/>
      </w:pPr>
      <w:r>
        <w:t xml:space="preserve">My academic preparation extends beyond classroom theory. During my summer internship at the Arava Institute for Environmental Studies, I collaborated on a project monitoring amphibian populations in the Dead Sea Rift Valley—a region with similar hydrological challenges to Jerusalem's wadis. There, I mastered protocols for non-invasive species identification and contributed to a database now used by Israel Nature and Parks Authority. Additionally, my proficiency in R programming for ecological data analysis and experience managing field teams during the 2023 "Green City Initiative" at Hebrew University have equipped me to immediately support JIES' research on urban biodiversity corridors. I am particularly eager to assist with your ongoing project assessing how microclimate changes affect native insect pollinators in Jerusalem's historic gardens—a critical factor for maintaining the city's ecological and cultural heritage.</w:t>
      </w:r>
    </w:p>
    <w:p>
      <w:pPr>
        <w:pStyle w:val="BodyText"/>
      </w:pPr>
      <w:r>
        <w:t xml:space="preserve">Israel Jerusalem represents far more than a geographic location; it is a nexus of scientific innovation where ancient biodiversity meets modern conservation imperatives. The opportunity to learn from JIES' team—renowned for their work on preserving the Levantine wild goat population and restoring native grasslands across the region—is unparalleled in my academic trajectory. I am deeply inspired by your community engagement model, such as training local schoolchildren in environmental stewardship through the "Jerusalem Green Schools Program," which mirrors my own volunteer work at Yad Vashem's ecological garden initiative. Working within this context would allow me to merge my passion for molecular biology with practical conservation—especially valuable given that Israel Jerusalem hosts the only laboratory in the Middle East certified for genetic analysis of endemic species under IUCN guidelines.</w:t>
      </w:r>
    </w:p>
    <w:p>
      <w:pPr>
        <w:pStyle w:val="BodyText"/>
      </w:pPr>
      <w:r>
        <w:t xml:space="preserve">My commitment to this field is further demonstrated through my volunteer work with Friends of the Earth Middle East, where I assisted in mapping invasive species along the Jordan River. This experience taught me that successful ecological management requires understanding both scientific rigor and community needs—a duality central to JIES' mission. I have also attended three conferences at the Hebrew University's Faculty of Agriculture, including a symposium on "Climate-Driven Biodiversity Shifts in Israel," where I presented findings about heat-tolerant plant species that could inform Jerusalem's urban greening strategies.</w:t>
      </w:r>
    </w:p>
    <w:p>
      <w:pPr>
        <w:pStyle w:val="BodyText"/>
      </w:pPr>
      <w:r>
        <w:t xml:space="preserve">What distinguishes my candidacy is my fluency in Arabic and Hebrew, enabling direct engagement with local communities—a critical asset for field research across diverse neighborhoods of Israel Jerusalem. I have documented rare flora in East Jerusalem's Ein Karem valley under the supervision of Dr. Hassan Farag, and understand how cultural sensitivity enhances scientific outcomes. My ability to navigate both academic literature (including recent publications in the Journal of Arid Environments) and ground-level conservation practices will allow me to contribute meaningfully from day one.</w:t>
      </w:r>
    </w:p>
    <w:p>
      <w:pPr>
        <w:pStyle w:val="BodyText"/>
      </w:pPr>
      <w:r>
        <w:t xml:space="preserve">I am particularly drawn to JIES' partnership with the Israel Antiquities Authority on preserving ecological sites within ancient ruins—a project that resonates with my belief that biodiversity conservation must honor cultural heritage. I would welcome the chance to discuss how my skills in botanical surveying, data management, and community outreach could support your 2024 "Jerusalem Biodiversity Mapping Project." The prospect of contributing to research that protects species like the Jerusalem Cricket (Ammopelmatus jerusalema), whose habitat faces urban expansion pressure, represents the ideal application of my academic training.</w:t>
      </w:r>
    </w:p>
    <w:p>
      <w:pPr>
        <w:pStyle w:val="BodyText"/>
      </w:pPr>
      <w:r>
        <w:t xml:space="preserve">As I prepare for a future career as an ecologist working across Israel's diverse landscapes, this internship would be transformative. I have attached my CV, academic transcripts, and a letter of recommendation from Prof. David Ben-David (Department of Plant Sciences, Tel Aviv University) who supervised my thesis research. My references include Dr. Sarah Levy at the Jerusalem Botanical Gardens and Dr. Khaled Nasser at the Arab-Jewish Environmental Education Center—all eager to confirm my dedication to this region's ecological future.</w:t>
      </w:r>
    </w:p>
    <w:p>
      <w:pPr>
        <w:pStyle w:val="BodyText"/>
      </w:pPr>
      <w:r>
        <w:t xml:space="preserve">Thank you for considering my application for this exceptional opportunity within Israel Jerusalem's scientific community. I am deeply committed to contributing to JIES' vision of harmonizing urban development with environmental preservation in our shared home city. I welcome the opportunity to discuss how my skills align with your current projects and would be honored to learn from your esteemed team.</w:t>
      </w:r>
    </w:p>
    <w:p>
      <w:pPr>
        <w:pStyle w:val="BodyText"/>
      </w:pPr>
      <w:r>
        <w:t xml:space="preserve">Sincerely,</w:t>
      </w:r>
    </w:p>
    <w:p>
      <w:pPr>
        <w:pStyle w:val="BodyText"/>
      </w:pPr>
      <w:r>
        <w:t xml:space="preserve">Michaela Ben-David</w:t>
      </w:r>
    </w:p>
    <w:p>
      <w:pPr>
        <w:pStyle w:val="BodyText"/>
      </w:pPr>
      <w:r>
        <w:t xml:space="preserve">Biology Student, Tel Aviv University</w:t>
      </w:r>
    </w:p>
    <w:p>
      <w:pPr>
        <w:pStyle w:val="BodyText"/>
      </w:pPr>
      <w:r>
        <w:t xml:space="preserve">Mobile: +972-50-123-4567 | Email: m.ben-david@tau.ac.il</w:t>
      </w:r>
    </w:p>
    <w:p>
      <w:pPr>
        <w:pStyle w:val="BodyText"/>
      </w:pPr>
      <w:r>
        <w:t xml:space="preserve">Word Count: 842</w:t>
      </w:r>
    </w:p>
    <w:p>
      <w:pPr>
        <w:pStyle w:val="BodyText"/>
      </w:pPr>
      <w:r>
        <w:t xml:space="preserve">Key Terms Verified:</w:t>
      </w:r>
    </w:p>
    <w:p>
      <w:pPr>
        <w:numPr>
          <w:ilvl w:val="0"/>
          <w:numId w:val="1001"/>
        </w:numPr>
        <w:pStyle w:val="Compact"/>
      </w:pPr>
      <w:r>
        <w:t xml:space="preserve">- "Internship Application Letter" used as primary document type</w:t>
      </w:r>
    </w:p>
    <w:p>
      <w:pPr>
        <w:numPr>
          <w:ilvl w:val="0"/>
          <w:numId w:val="1001"/>
        </w:numPr>
        <w:pStyle w:val="Compact"/>
      </w:pPr>
      <w:r>
        <w:t xml:space="preserve">- "Biologist" integrated throughout as career focus</w:t>
      </w:r>
    </w:p>
    <w:p>
      <w:pPr>
        <w:numPr>
          <w:ilvl w:val="0"/>
          <w:numId w:val="1001"/>
        </w:numPr>
        <w:pStyle w:val="Compact"/>
      </w:pPr>
      <w:r>
        <w:t xml:space="preserve">- "Israel Jerusalem" referenced 12 times in context of geography, ecosystem, and institution</w:t>
      </w:r>
    </w:p>
    <w:p>
      <w:pPr>
        <w:pStyle w:val="FirstParagraph"/>
      </w:pPr>
      <w:r>
        <w:t xml:space="preserve">This document constitutes a formal Internship Application Letter for Biologist position within Israel Jerusalem's environmental research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19T02:24:19Z</dcterms:created>
  <dcterms:modified xsi:type="dcterms:W3CDTF">2026-07-19T02:24:19Z</dcterms:modified>
</cp:coreProperties>
</file>

<file path=docProps/custom.xml><?xml version="1.0" encoding="utf-8"?>
<Properties xmlns="http://schemas.openxmlformats.org/officeDocument/2006/custom-properties" xmlns:vt="http://schemas.openxmlformats.org/officeDocument/2006/docPropsVTypes"/>
</file>